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62AC6AC1" w:rsidR="00170BC7" w:rsidRDefault="00170BC7" w:rsidP="00F40960">
      <w:pPr>
        <w:pStyle w:val="Titolo2"/>
        <w:ind w:left="-425"/>
      </w:pPr>
      <w:r>
        <w:t>A TITOLO INDIVIDUALE</w:t>
      </w:r>
    </w:p>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4E3660FD" w:rsidR="00170BC7" w:rsidRPr="00F40960" w:rsidRDefault="00170BC7" w:rsidP="00F40960">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D0C71">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 xml:space="preserve">, </w:t>
      </w:r>
      <w:r w:rsidR="00F40960">
        <w:rPr>
          <w:rFonts w:ascii="Gotham Light" w:hAnsi="Gotham Light" w:cs="Arial"/>
          <w:color w:val="FA4E23"/>
          <w:sz w:val="18"/>
          <w:szCs w:val="18"/>
        </w:rPr>
        <w:t xml:space="preserve">Edizione II Italiana, </w:t>
      </w:r>
      <w:r w:rsidRPr="00966D9F">
        <w:rPr>
          <w:rFonts w:ascii="Gotham Light" w:hAnsi="Gotham Light" w:cs="Arial"/>
          <w:color w:val="FA4E23"/>
          <w:sz w:val="18"/>
          <w:szCs w:val="18"/>
        </w:rPr>
        <w:t xml:space="preserve">anno </w:t>
      </w:r>
      <w:r w:rsidR="00177DAC">
        <w:rPr>
          <w:rFonts w:ascii="Gotham Light" w:hAnsi="Gotham Light" w:cs="Arial"/>
          <w:noProof/>
          <w:color w:val="FA4E23"/>
          <w:sz w:val="18"/>
          <w:szCs w:val="18"/>
        </w:rPr>
        <w:t>2024</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38C79B10" w:rsidR="00170BC7" w:rsidRPr="005533F5" w:rsidRDefault="00B4670D" w:rsidP="00170BC7">
      <w:pPr>
        <w:tabs>
          <w:tab w:val="left" w:pos="-426"/>
        </w:tabs>
        <w:ind w:left="-426"/>
        <w:jc w:val="both"/>
        <w:rPr>
          <w:rFonts w:ascii="Gotham Light" w:hAnsi="Gotham Light" w:cs="Arial"/>
          <w:sz w:val="18"/>
          <w:szCs w:val="18"/>
        </w:rPr>
      </w:pPr>
      <w:r>
        <w:rPr>
          <w:rFonts w:ascii="Gotham Light" w:hAnsi="Gotham Light" w:cs="Arial"/>
          <w:sz w:val="18"/>
          <w:szCs w:val="18"/>
        </w:rPr>
        <w:t>N</w:t>
      </w:r>
      <w:r w:rsidR="00170BC7" w:rsidRPr="005533F5">
        <w:rPr>
          <w:rFonts w:ascii="Gotham Light" w:hAnsi="Gotham Light" w:cs="Arial"/>
          <w:sz w:val="18"/>
          <w:szCs w:val="18"/>
        </w:rPr>
        <w:t xml:space="preserve">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6160F021"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B4670D">
        <w:rPr>
          <w:rFonts w:ascii="Gotham Light" w:hAnsi="Gotham Light" w:cs="Arial"/>
          <w:noProof/>
          <w:sz w:val="18"/>
          <w:szCs w:val="18"/>
        </w:rPr>
        <w:t>1.7</w:t>
      </w:r>
      <w:r w:rsidR="005A4703">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1F1F9EA1"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610385">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noProof/>
          <w:color w:val="FA4E23"/>
          <w:sz w:val="18"/>
          <w:szCs w:val="18"/>
        </w:rPr>
        <w:t xml:space="preserve"> </w:t>
      </w:r>
      <w:r w:rsidR="005A4703" w:rsidRPr="005A4703">
        <w:rPr>
          <w:rFonts w:ascii="Gotham Light" w:hAnsi="Gotham Light" w:cs="Arial"/>
          <w:noProof/>
          <w:color w:val="FA4E23"/>
          <w:sz w:val="18"/>
          <w:szCs w:val="18"/>
        </w:rPr>
        <w:t>II Italiana</w:t>
      </w:r>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5A1304">
        <w:rPr>
          <w:rFonts w:ascii="Gotham Light" w:hAnsi="Gotham Light" w:cs="Arial"/>
          <w:noProof/>
          <w:color w:val="FA4E23"/>
          <w:sz w:val="18"/>
          <w:szCs w:val="18"/>
        </w:rPr>
        <w:t>2024</w:t>
      </w:r>
      <w:r w:rsidRPr="00247C35">
        <w:rPr>
          <w:rFonts w:ascii="Gotham Light" w:hAnsi="Gotham Light" w:cs="Arial"/>
          <w:color w:val="F9671B"/>
          <w:sz w:val="18"/>
          <w:szCs w:val="18"/>
        </w:rPr>
        <w:t xml:space="preserve"> </w:t>
      </w:r>
      <w:r w:rsidRPr="005461A7">
        <w:rPr>
          <w:rFonts w:ascii="Gotham Light" w:hAnsi="Gotham Light" w:cs="Arial"/>
          <w:sz w:val="18"/>
          <w:szCs w:val="18"/>
        </w:rPr>
        <w:t>del Sig./</w:t>
      </w:r>
      <w:proofErr w:type="spellStart"/>
      <w:r w:rsidRPr="005461A7">
        <w:rPr>
          <w:rFonts w:ascii="Gotham Light" w:hAnsi="Gotham Light" w:cs="Arial"/>
          <w:sz w:val="18"/>
          <w:szCs w:val="18"/>
        </w:rPr>
        <w:t>ra</w:t>
      </w:r>
      <w:proofErr w:type="spellEnd"/>
      <w:r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0A80AF14"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C4925">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EC4925">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5A4703"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5A4703"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5A4703"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5A4703"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5A4703"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5A4703"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3FCFB189" w14:textId="25833737" w:rsidR="00C6351D" w:rsidRDefault="00C6351D">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6B9F64F9" w14:textId="77777777" w:rsidR="00C6351D" w:rsidRPr="00AC5C92" w:rsidRDefault="00C6351D" w:rsidP="00C6351D">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CF19932" w14:textId="77777777" w:rsidR="00C6351D" w:rsidRPr="00AC5C92" w:rsidRDefault="00C6351D" w:rsidP="00C6351D">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3B8EED01" w14:textId="77777777" w:rsidR="00C6351D" w:rsidRDefault="00C6351D" w:rsidP="00C6351D">
          <w:pPr>
            <w:tabs>
              <w:tab w:val="left" w:pos="-426"/>
            </w:tabs>
            <w:ind w:left="284" w:right="276"/>
            <w:jc w:val="both"/>
            <w:rPr>
              <w:rFonts w:ascii="Gotham Bold" w:hAnsi="Gotham Bold"/>
              <w:bCs/>
              <w:color w:val="404040" w:themeColor="text1" w:themeTint="BF"/>
              <w:sz w:val="17"/>
              <w:szCs w:val="17"/>
            </w:rPr>
          </w:pPr>
        </w:p>
        <w:p w14:paraId="75271108" w14:textId="77777777" w:rsidR="00C6351D"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6C55FA8"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0CF3A4B3" w14:textId="77777777" w:rsidR="00C6351D"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7A021375"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3CB164B1"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7C70B76F" w14:textId="77777777" w:rsidR="00C6351D" w:rsidRDefault="00C6351D" w:rsidP="00C6351D">
          <w:pPr>
            <w:pStyle w:val="corpolettera"/>
            <w:ind w:left="284" w:right="276"/>
            <w:rPr>
              <w:rFonts w:ascii="Gotham Light" w:hAnsi="Gotham Light"/>
              <w:color w:val="262626" w:themeColor="text1" w:themeTint="D9"/>
              <w:sz w:val="17"/>
              <w:szCs w:val="17"/>
            </w:rPr>
          </w:pPr>
        </w:p>
        <w:p w14:paraId="0B3A1510"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4E46C47A" w14:textId="77777777" w:rsidR="00C6351D" w:rsidRPr="005668EE" w:rsidRDefault="00C6351D" w:rsidP="00C6351D">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0BEC68F8" w14:textId="77777777" w:rsidR="00C6351D" w:rsidRPr="005668EE" w:rsidRDefault="00C6351D" w:rsidP="00C6351D">
          <w:pPr>
            <w:pStyle w:val="corpolettera"/>
            <w:ind w:left="284" w:right="276"/>
            <w:rPr>
              <w:rFonts w:ascii="Gotham Light" w:hAnsi="Gotham Light"/>
              <w:color w:val="262626" w:themeColor="text1" w:themeTint="D9"/>
              <w:sz w:val="17"/>
              <w:szCs w:val="17"/>
            </w:rPr>
          </w:pPr>
        </w:p>
        <w:p w14:paraId="0783B41C" w14:textId="77777777" w:rsidR="00C6351D" w:rsidRPr="00B52D26"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2A14A9F" w14:textId="77777777" w:rsidR="00C6351D" w:rsidRPr="00B52D26" w:rsidRDefault="00C6351D" w:rsidP="00C6351D">
          <w:pPr>
            <w:pStyle w:val="corpolettera"/>
            <w:ind w:left="426" w:right="276"/>
            <w:rPr>
              <w:rFonts w:ascii="Gotham Light" w:hAnsi="Gotham Light"/>
              <w:color w:val="262626" w:themeColor="text1" w:themeTint="D9"/>
              <w:sz w:val="17"/>
              <w:szCs w:val="17"/>
            </w:rPr>
          </w:pPr>
        </w:p>
        <w:p w14:paraId="60B8954B"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24444ECA"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6B8F6E7A"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88E2904"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00C87179"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4B5DB8B"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6FB419E5"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B524696"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4E6AC960" w14:textId="77777777" w:rsidR="00C6351D" w:rsidRPr="00AE22AC" w:rsidRDefault="00C6351D" w:rsidP="00C6351D">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71BC3C77" w14:textId="77777777" w:rsidR="00C6351D" w:rsidRPr="00AE22AC" w:rsidRDefault="00C6351D" w:rsidP="00C6351D">
          <w:pPr>
            <w:pStyle w:val="corpolettera"/>
            <w:ind w:left="426" w:right="276"/>
            <w:rPr>
              <w:rFonts w:ascii="Gotham Light" w:hAnsi="Gotham Light"/>
              <w:color w:val="262626" w:themeColor="text1" w:themeTint="D9"/>
              <w:sz w:val="17"/>
              <w:szCs w:val="17"/>
            </w:rPr>
          </w:pPr>
        </w:p>
        <w:p w14:paraId="5D68A434" w14:textId="77777777" w:rsidR="00C6351D" w:rsidRDefault="00C6351D" w:rsidP="00C6351D">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12704C37" w14:textId="77777777" w:rsidR="00C6351D" w:rsidRPr="00F75AD1" w:rsidRDefault="00C6351D" w:rsidP="00C6351D">
          <w:pPr>
            <w:pStyle w:val="corpolettera"/>
            <w:ind w:left="704" w:right="276"/>
            <w:rPr>
              <w:rFonts w:ascii="Gotham Medium" w:hAnsi="Gotham Medium"/>
              <w:color w:val="404040" w:themeColor="text1" w:themeTint="BF"/>
              <w:sz w:val="17"/>
              <w:szCs w:val="17"/>
            </w:rPr>
          </w:pPr>
        </w:p>
        <w:p w14:paraId="79288DFA" w14:textId="77777777" w:rsidR="00C6351D" w:rsidRPr="00AE22AC" w:rsidRDefault="00C6351D" w:rsidP="00C6351D">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3DBB246"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3E52E40C" w14:textId="77777777" w:rsidR="00C6351D" w:rsidRDefault="00C6351D" w:rsidP="00C6351D">
          <w:pPr>
            <w:pStyle w:val="corpolettera"/>
            <w:ind w:left="284" w:right="276"/>
            <w:rPr>
              <w:rFonts w:ascii="Gotham Light" w:hAnsi="Gotham Light"/>
              <w:color w:val="262626" w:themeColor="text1" w:themeTint="D9"/>
              <w:sz w:val="17"/>
              <w:szCs w:val="17"/>
            </w:rPr>
          </w:pPr>
        </w:p>
        <w:p w14:paraId="0D03782E"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9262BB1" w14:textId="77777777" w:rsidR="00C6351D" w:rsidRDefault="00C6351D" w:rsidP="00C6351D">
          <w:pPr>
            <w:pStyle w:val="corpolettera"/>
            <w:ind w:left="284" w:right="276"/>
            <w:rPr>
              <w:rFonts w:ascii="Gotham Light" w:hAnsi="Gotham Light"/>
              <w:color w:val="262626" w:themeColor="text1" w:themeTint="D9"/>
              <w:sz w:val="17"/>
              <w:szCs w:val="17"/>
            </w:rPr>
          </w:pPr>
        </w:p>
        <w:p w14:paraId="2866FADF"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11B30120" w14:textId="77777777" w:rsidR="00C6351D" w:rsidRPr="00F75AD1" w:rsidRDefault="00C6351D" w:rsidP="00C6351D">
          <w:pPr>
            <w:pStyle w:val="corpolettera"/>
            <w:ind w:left="284" w:right="276"/>
            <w:rPr>
              <w:rFonts w:ascii="Gotham Medium" w:hAnsi="Gotham Medium"/>
              <w:color w:val="262626" w:themeColor="text1" w:themeTint="D9"/>
              <w:sz w:val="17"/>
              <w:szCs w:val="17"/>
            </w:rPr>
          </w:pPr>
        </w:p>
        <w:p w14:paraId="1B3EE060" w14:textId="77777777" w:rsidR="00C6351D" w:rsidRDefault="00C6351D" w:rsidP="00C6351D">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6327BBF" w14:textId="77777777" w:rsidR="00C6351D" w:rsidRPr="00F30A54" w:rsidRDefault="00C6351D" w:rsidP="00C6351D">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69C2230E"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57C7B3AA"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34469F6" w14:textId="77777777" w:rsidR="00C6351D" w:rsidRDefault="00C6351D" w:rsidP="00C6351D">
          <w:pPr>
            <w:pStyle w:val="corpolettera"/>
            <w:ind w:left="284" w:right="276"/>
            <w:rPr>
              <w:rFonts w:ascii="Gotham Light" w:hAnsi="Gotham Light"/>
              <w:color w:val="262626" w:themeColor="text1" w:themeTint="D9"/>
              <w:sz w:val="17"/>
              <w:szCs w:val="17"/>
            </w:rPr>
          </w:pPr>
        </w:p>
        <w:p w14:paraId="12A1B6BF"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0EC6F96"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6981C227" w14:textId="77777777" w:rsidR="00C6351D"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32024B41" w14:textId="77777777" w:rsidR="00C6351D" w:rsidRPr="00F75AD1" w:rsidRDefault="00C6351D" w:rsidP="00C6351D">
          <w:pPr>
            <w:pStyle w:val="corpolettera"/>
            <w:ind w:left="284" w:right="276"/>
            <w:rPr>
              <w:rFonts w:ascii="Gotham Light" w:hAnsi="Gotham Light"/>
              <w:color w:val="262626" w:themeColor="text1" w:themeTint="D9"/>
              <w:sz w:val="17"/>
              <w:szCs w:val="17"/>
            </w:rPr>
          </w:pPr>
        </w:p>
        <w:p w14:paraId="1D0DC479" w14:textId="77777777" w:rsidR="00C6351D" w:rsidRPr="00F75AD1" w:rsidRDefault="00C6351D" w:rsidP="00C6351D">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43710DA" w14:textId="77777777" w:rsidR="00C6351D" w:rsidRPr="00F75AD1" w:rsidRDefault="00C6351D" w:rsidP="00C6351D">
          <w:pPr>
            <w:pStyle w:val="corpolettera"/>
            <w:ind w:left="284" w:right="276"/>
            <w:rPr>
              <w:rFonts w:ascii="Gotham Medium" w:hAnsi="Gotham Medium"/>
              <w:color w:val="262626" w:themeColor="text1" w:themeTint="D9"/>
              <w:sz w:val="17"/>
              <w:szCs w:val="17"/>
            </w:rPr>
          </w:pPr>
        </w:p>
        <w:p w14:paraId="3F8E4C31" w14:textId="77777777" w:rsidR="00C6351D" w:rsidRPr="00D82BC3" w:rsidRDefault="00C6351D" w:rsidP="00C6351D">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510DDB33" w14:textId="77777777" w:rsidR="00C6351D" w:rsidRPr="00D82BC3" w:rsidRDefault="00C6351D" w:rsidP="00C6351D">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B9F26D8"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43A1F4D9" w14:textId="77777777" w:rsidR="00C6351D" w:rsidRPr="00D82BC3" w:rsidRDefault="00C6351D" w:rsidP="00C6351D">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373B1481"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708E7360" w14:textId="77777777" w:rsidR="00C6351D" w:rsidRPr="00D82BC3" w:rsidRDefault="00C6351D" w:rsidP="00C6351D">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23ED13E7" w14:textId="77777777" w:rsidR="00C6351D" w:rsidRPr="00D82BC3" w:rsidRDefault="00C6351D" w:rsidP="00C6351D">
          <w:pPr>
            <w:pStyle w:val="corpolettera"/>
            <w:ind w:left="284" w:right="276"/>
            <w:rPr>
              <w:rFonts w:ascii="Gotham Light" w:hAnsi="Gotham Light"/>
              <w:color w:val="262626" w:themeColor="text1" w:themeTint="D9"/>
              <w:sz w:val="17"/>
              <w:szCs w:val="17"/>
            </w:rPr>
          </w:pPr>
        </w:p>
        <w:p w14:paraId="5921394B" w14:textId="77777777" w:rsidR="00C6351D" w:rsidRPr="00D82BC3" w:rsidRDefault="00C6351D" w:rsidP="00C6351D">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A9FCACF" w14:textId="77777777" w:rsidR="00C6351D" w:rsidRDefault="00C6351D" w:rsidP="00C6351D">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0F345BDE" w14:textId="77777777" w:rsidR="00C6351D" w:rsidRDefault="00C6351D" w:rsidP="00C6351D">
          <w:pPr>
            <w:pStyle w:val="corpolettera"/>
            <w:ind w:left="284" w:right="276"/>
            <w:rPr>
              <w:rFonts w:ascii="Gotham Medium" w:hAnsi="Gotham Medium"/>
              <w:color w:val="262626" w:themeColor="text1" w:themeTint="D9"/>
              <w:sz w:val="17"/>
              <w:szCs w:val="17"/>
            </w:rPr>
          </w:pPr>
        </w:p>
        <w:p w14:paraId="66B50001" w14:textId="77777777" w:rsidR="00C6351D" w:rsidRDefault="00C6351D" w:rsidP="00C6351D">
          <w:pPr>
            <w:pStyle w:val="corpolettera"/>
            <w:ind w:left="284" w:right="276"/>
            <w:rPr>
              <w:rFonts w:ascii="Gotham Medium" w:hAnsi="Gotham Medium"/>
              <w:color w:val="262626" w:themeColor="text1" w:themeTint="D9"/>
              <w:sz w:val="17"/>
              <w:szCs w:val="17"/>
            </w:rPr>
          </w:pPr>
        </w:p>
        <w:p w14:paraId="48CE1495" w14:textId="77777777" w:rsidR="00C6351D" w:rsidRDefault="00C6351D" w:rsidP="00C6351D">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4F87963" w14:textId="77777777" w:rsidR="00C6351D" w:rsidRPr="00964934" w:rsidRDefault="00C6351D" w:rsidP="00C6351D">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B559BF6" w14:textId="77777777" w:rsidR="00C6351D" w:rsidRPr="00964934" w:rsidRDefault="00C6351D" w:rsidP="00C6351D">
          <w:pPr>
            <w:pStyle w:val="corpolettera"/>
            <w:ind w:left="284" w:right="276"/>
            <w:rPr>
              <w:rFonts w:ascii="Gotham Light" w:hAnsi="Gotham Light"/>
              <w:color w:val="262626" w:themeColor="text1" w:themeTint="D9"/>
              <w:sz w:val="17"/>
              <w:szCs w:val="17"/>
            </w:rPr>
          </w:pPr>
        </w:p>
        <w:p w14:paraId="4E4D13C5" w14:textId="77777777" w:rsidR="00C6351D" w:rsidRPr="000911BA" w:rsidRDefault="00C6351D" w:rsidP="00C6351D">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DFC3984" w14:textId="77777777" w:rsidR="00C6351D" w:rsidRPr="000911BA" w:rsidRDefault="00C6351D" w:rsidP="00C6351D">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50376BB2" w14:textId="77777777" w:rsidR="00C6351D" w:rsidRPr="000911BA" w:rsidRDefault="00C6351D" w:rsidP="00C6351D">
          <w:pPr>
            <w:pStyle w:val="corpolettera"/>
            <w:ind w:left="284" w:right="276"/>
            <w:rPr>
              <w:rFonts w:ascii="Gotham Light" w:hAnsi="Gotham Light"/>
              <w:color w:val="262626" w:themeColor="text1" w:themeTint="D9"/>
              <w:sz w:val="17"/>
              <w:szCs w:val="17"/>
            </w:rPr>
          </w:pPr>
        </w:p>
        <w:p w14:paraId="792B777C" w14:textId="77777777" w:rsidR="00C6351D" w:rsidRPr="000911BA" w:rsidRDefault="00C6351D" w:rsidP="00C6351D">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1393B880" w14:textId="77777777" w:rsidR="00C6351D" w:rsidRPr="000911BA" w:rsidRDefault="00C6351D" w:rsidP="00C6351D">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2519C212" w14:textId="77777777" w:rsidR="00C6351D" w:rsidRPr="006B17AB" w:rsidRDefault="00C6351D" w:rsidP="00C6351D">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836EF86" w14:textId="77777777" w:rsidR="00C6351D" w:rsidRPr="006B17AB" w:rsidRDefault="00C6351D" w:rsidP="00C6351D">
          <w:pPr>
            <w:pStyle w:val="corpolettera"/>
            <w:ind w:left="284" w:right="276"/>
            <w:rPr>
              <w:rFonts w:ascii="Gotham Light" w:hAnsi="Gotham Light"/>
              <w:color w:val="262626" w:themeColor="text1" w:themeTint="D9"/>
              <w:sz w:val="17"/>
              <w:szCs w:val="17"/>
            </w:rPr>
          </w:pPr>
        </w:p>
        <w:p w14:paraId="1E8FD05B" w14:textId="77777777" w:rsidR="00C6351D" w:rsidRPr="006B17AB" w:rsidRDefault="00C6351D" w:rsidP="00C6351D">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E390363" w14:textId="77777777" w:rsidR="00C6351D" w:rsidRPr="006B17AB" w:rsidRDefault="00C6351D" w:rsidP="00C6351D">
          <w:pPr>
            <w:ind w:left="284"/>
            <w:rPr>
              <w:rFonts w:ascii="Gotham Light" w:hAnsi="Gotham Light"/>
              <w:color w:val="262626" w:themeColor="text1" w:themeTint="D9"/>
              <w:sz w:val="17"/>
              <w:szCs w:val="17"/>
            </w:rPr>
          </w:pPr>
        </w:p>
        <w:p w14:paraId="3C4395A7" w14:textId="77777777" w:rsidR="00C6351D" w:rsidRPr="006B17AB" w:rsidRDefault="00C6351D" w:rsidP="00C6351D">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7D0F359" w14:textId="77777777" w:rsidR="00C6351D" w:rsidRPr="006B17AB" w:rsidRDefault="00C6351D" w:rsidP="00C6351D">
          <w:pPr>
            <w:ind w:left="284"/>
            <w:rPr>
              <w:rFonts w:ascii="Gotham Light" w:hAnsi="Gotham Light"/>
              <w:color w:val="262626" w:themeColor="text1" w:themeTint="D9"/>
              <w:sz w:val="17"/>
              <w:szCs w:val="17"/>
            </w:rPr>
          </w:pPr>
        </w:p>
        <w:p w14:paraId="76146257" w14:textId="77777777" w:rsidR="00C6351D" w:rsidRPr="006B17AB" w:rsidRDefault="00C6351D" w:rsidP="00C6351D">
          <w:pPr>
            <w:ind w:left="284"/>
            <w:rPr>
              <w:rFonts w:ascii="Gotham Light" w:hAnsi="Gotham Light"/>
              <w:color w:val="262626" w:themeColor="text1" w:themeTint="D9"/>
              <w:sz w:val="17"/>
              <w:szCs w:val="17"/>
            </w:rPr>
          </w:pPr>
        </w:p>
        <w:p w14:paraId="070D889D" w14:textId="77777777" w:rsidR="00C6351D" w:rsidRDefault="00C6351D" w:rsidP="00C6351D">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D3E9CD1" w14:textId="77777777" w:rsidR="00C6351D" w:rsidRDefault="00C6351D" w:rsidP="00C6351D">
          <w:pPr>
            <w:pStyle w:val="corpolettera"/>
            <w:ind w:left="284" w:right="276"/>
            <w:rPr>
              <w:rFonts w:ascii="Gotham Light" w:hAnsi="Gotham Light"/>
              <w:color w:val="262626" w:themeColor="text1" w:themeTint="D9"/>
              <w:sz w:val="17"/>
              <w:szCs w:val="17"/>
              <w:lang w:val="en-US"/>
            </w:rPr>
          </w:pPr>
        </w:p>
        <w:p w14:paraId="5612D717" w14:textId="77777777" w:rsidR="00C6351D" w:rsidRPr="00A91BFE" w:rsidRDefault="00C6351D" w:rsidP="00C6351D">
          <w:pPr>
            <w:pStyle w:val="corpolettera"/>
            <w:ind w:left="284" w:right="276"/>
            <w:rPr>
              <w:rFonts w:ascii="Gotham Light" w:hAnsi="Gotham Light"/>
              <w:color w:val="262626" w:themeColor="text1" w:themeTint="D9"/>
              <w:sz w:val="17"/>
              <w:szCs w:val="17"/>
              <w:lang w:val="en-US"/>
            </w:rPr>
          </w:pPr>
        </w:p>
        <w:p w14:paraId="2BD26D0A" w14:textId="77777777" w:rsidR="00C6351D" w:rsidRDefault="005A4703" w:rsidP="00C6351D">
          <w:pPr>
            <w:pStyle w:val="corpolettera"/>
            <w:ind w:left="284" w:right="276"/>
            <w:rPr>
              <w:color w:val="404040" w:themeColor="text1" w:themeTint="BF"/>
              <w:sz w:val="17"/>
              <w:szCs w:val="17"/>
              <w:lang w:val="en-US"/>
            </w:rPr>
          </w:pPr>
        </w:p>
      </w:sdtContent>
    </w:sdt>
    <w:p w14:paraId="42ADF0C0" w14:textId="772C7547" w:rsidR="00C6351D" w:rsidRDefault="00C6351D" w:rsidP="00C6351D">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25F9C09B" w14:textId="77777777" w:rsidR="00C6351D" w:rsidRPr="00333697" w:rsidRDefault="00C6351D" w:rsidP="00C6351D">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95EBF64" w14:textId="77777777" w:rsidR="00C6351D" w:rsidRPr="00333697" w:rsidRDefault="00C6351D" w:rsidP="00C6351D">
          <w:pPr>
            <w:tabs>
              <w:tab w:val="left" w:pos="-426"/>
            </w:tabs>
            <w:ind w:left="284" w:right="276"/>
            <w:jc w:val="both"/>
            <w:rPr>
              <w:rFonts w:ascii="Gotham Bold" w:hAnsi="Gotham Bold"/>
              <w:bCs/>
              <w:color w:val="404040" w:themeColor="text1" w:themeTint="BF"/>
              <w:sz w:val="17"/>
              <w:szCs w:val="17"/>
            </w:rPr>
          </w:pPr>
        </w:p>
        <w:p w14:paraId="42E14B4D" w14:textId="77777777" w:rsidR="00C6351D" w:rsidRPr="00333697" w:rsidRDefault="00C6351D" w:rsidP="00C6351D">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129912"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C87280C"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8182C66"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26C2F4D"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B5F8C8A"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4B9F75BB"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3F745A7B"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6DBFE876"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7645F784"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75357E82" w14:textId="77777777" w:rsidR="00C6351D" w:rsidRPr="00333697" w:rsidRDefault="00C6351D" w:rsidP="00C6351D">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20432F4C" w14:textId="77777777" w:rsidR="00C6351D" w:rsidRPr="00333697" w:rsidRDefault="00C6351D" w:rsidP="00C6351D">
          <w:pPr>
            <w:pStyle w:val="corpolettera"/>
            <w:ind w:left="284" w:right="276"/>
            <w:rPr>
              <w:rFonts w:ascii="Gotham Light" w:hAnsi="Gotham Light"/>
              <w:color w:val="262626" w:themeColor="text1" w:themeTint="D9"/>
              <w:sz w:val="17"/>
              <w:szCs w:val="17"/>
            </w:rPr>
          </w:pPr>
        </w:p>
        <w:p w14:paraId="4C7A4A01" w14:textId="77777777" w:rsidR="00C6351D" w:rsidRPr="00333697" w:rsidRDefault="00C6351D" w:rsidP="00C6351D">
          <w:pPr>
            <w:pStyle w:val="corpolettera"/>
            <w:ind w:left="567" w:right="276" w:hanging="283"/>
            <w:rPr>
              <w:rFonts w:ascii="Gotham Medium" w:hAnsi="Gotham Medium"/>
              <w:color w:val="262626" w:themeColor="text1" w:themeTint="D9"/>
              <w:sz w:val="17"/>
              <w:szCs w:val="17"/>
            </w:rPr>
          </w:pPr>
        </w:p>
        <w:p w14:paraId="0A75E893"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8680B91" w14:textId="77777777" w:rsidR="00C6351D" w:rsidRPr="00333697" w:rsidRDefault="00C6351D" w:rsidP="00C6351D">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90B468" w14:textId="77777777" w:rsidR="00C6351D" w:rsidRPr="00333697" w:rsidRDefault="00C6351D" w:rsidP="00C6351D">
          <w:pPr>
            <w:pStyle w:val="corpolettera"/>
            <w:ind w:left="284" w:right="276"/>
            <w:rPr>
              <w:rFonts w:ascii="Gotham Medium" w:hAnsi="Gotham Medium"/>
              <w:color w:val="262626" w:themeColor="text1" w:themeTint="D9"/>
              <w:sz w:val="17"/>
              <w:szCs w:val="17"/>
            </w:rPr>
          </w:pPr>
        </w:p>
        <w:p w14:paraId="1C65E7DA" w14:textId="77777777" w:rsidR="00C6351D" w:rsidRPr="00333697" w:rsidRDefault="005A4703" w:rsidP="00C6351D">
          <w:pPr>
            <w:pStyle w:val="corpolettera"/>
            <w:ind w:left="284" w:right="276"/>
            <w:rPr>
              <w:color w:val="404040" w:themeColor="text1" w:themeTint="BF"/>
              <w:sz w:val="17"/>
              <w:szCs w:val="17"/>
            </w:rPr>
          </w:pPr>
        </w:p>
      </w:sdtContent>
    </w:sdt>
    <w:p w14:paraId="0C7C6998" w14:textId="77777777" w:rsidR="00C6351D" w:rsidRPr="00333697" w:rsidRDefault="00C6351D" w:rsidP="00C6351D">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BEBA611" w14:textId="77777777" w:rsidR="00C6351D" w:rsidRPr="00333697"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A4E9658" w14:textId="77777777" w:rsidR="00C6351D" w:rsidRPr="00333697"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3EA8256" w14:textId="77777777" w:rsidR="00C6351D" w:rsidRPr="00D05C34" w:rsidRDefault="00C6351D" w:rsidP="00C6351D">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6970B51"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6B99CF75" w14:textId="77777777" w:rsidR="00C6351D" w:rsidRPr="00D05C34" w:rsidRDefault="00C6351D" w:rsidP="00C6351D">
      <w:pPr>
        <w:pStyle w:val="corpolettera"/>
        <w:ind w:left="0" w:right="276"/>
        <w:rPr>
          <w:color w:val="404040" w:themeColor="text1" w:themeTint="BF"/>
          <w:sz w:val="17"/>
          <w:szCs w:val="17"/>
        </w:rPr>
      </w:pPr>
    </w:p>
    <w:p w14:paraId="06B89BB7" w14:textId="77777777" w:rsidR="00C6351D" w:rsidRPr="00D05C34" w:rsidRDefault="00C6351D" w:rsidP="00C6351D">
      <w:pPr>
        <w:pStyle w:val="corpolettera"/>
        <w:ind w:left="567" w:right="276" w:hanging="283"/>
        <w:rPr>
          <w:color w:val="404040" w:themeColor="text1" w:themeTint="BF"/>
          <w:sz w:val="17"/>
          <w:szCs w:val="17"/>
        </w:rPr>
      </w:pPr>
    </w:p>
    <w:p w14:paraId="733A77A5"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250CEFAD"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7C5387B3"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B89E5A6"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643BE273" w14:textId="77777777" w:rsidR="00C6351D" w:rsidRPr="00D05C34" w:rsidRDefault="00C6351D" w:rsidP="00C6351D">
      <w:pPr>
        <w:pStyle w:val="corpolettera"/>
        <w:ind w:left="567" w:right="276" w:hanging="283"/>
        <w:rPr>
          <w:color w:val="404040" w:themeColor="text1" w:themeTint="BF"/>
          <w:sz w:val="17"/>
          <w:szCs w:val="17"/>
        </w:rPr>
      </w:pPr>
    </w:p>
    <w:p w14:paraId="686B4B1D" w14:textId="77777777" w:rsidR="00C6351D" w:rsidRPr="00D05C34" w:rsidRDefault="00C6351D" w:rsidP="00C6351D">
      <w:pPr>
        <w:pStyle w:val="corpolettera"/>
        <w:ind w:left="567" w:right="276" w:hanging="283"/>
        <w:rPr>
          <w:color w:val="404040" w:themeColor="text1" w:themeTint="BF"/>
          <w:sz w:val="17"/>
          <w:szCs w:val="17"/>
        </w:rPr>
      </w:pPr>
    </w:p>
    <w:p w14:paraId="772D829B"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27F863CE"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F199419"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1353811D" w14:textId="77777777" w:rsidR="00C6351D" w:rsidRPr="00D05C34" w:rsidRDefault="00C6351D" w:rsidP="00C6351D">
      <w:pPr>
        <w:pStyle w:val="corpolettera"/>
        <w:ind w:left="567" w:right="276" w:hanging="283"/>
        <w:rPr>
          <w:color w:val="404040" w:themeColor="text1" w:themeTint="BF"/>
          <w:sz w:val="17"/>
          <w:szCs w:val="17"/>
        </w:rPr>
      </w:pPr>
    </w:p>
    <w:p w14:paraId="058CFD18" w14:textId="77777777" w:rsidR="00C6351D" w:rsidRPr="00D05C34" w:rsidRDefault="00C6351D" w:rsidP="00C6351D">
      <w:pPr>
        <w:pStyle w:val="corpolettera"/>
        <w:ind w:left="567" w:right="276" w:hanging="283"/>
        <w:rPr>
          <w:color w:val="404040" w:themeColor="text1" w:themeTint="BF"/>
          <w:sz w:val="17"/>
          <w:szCs w:val="17"/>
        </w:rPr>
      </w:pPr>
    </w:p>
    <w:p w14:paraId="0CD6471B"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37291EE"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2D551700" w14:textId="77777777" w:rsidR="00C6351D" w:rsidRPr="00D05C34" w:rsidRDefault="00C6351D" w:rsidP="00C6351D">
      <w:pPr>
        <w:pStyle w:val="corpolettera"/>
        <w:ind w:left="567" w:right="276" w:hanging="283"/>
        <w:rPr>
          <w:color w:val="404040" w:themeColor="text1" w:themeTint="BF"/>
          <w:sz w:val="17"/>
          <w:szCs w:val="17"/>
        </w:rPr>
      </w:pPr>
    </w:p>
    <w:p w14:paraId="3460360A" w14:textId="77777777" w:rsidR="00C6351D" w:rsidRPr="00D05C34" w:rsidRDefault="00C6351D" w:rsidP="00C6351D">
      <w:pPr>
        <w:pStyle w:val="corpolettera"/>
        <w:ind w:left="567" w:right="276" w:hanging="283"/>
        <w:rPr>
          <w:color w:val="404040" w:themeColor="text1" w:themeTint="BF"/>
          <w:sz w:val="17"/>
          <w:szCs w:val="17"/>
        </w:rPr>
      </w:pPr>
    </w:p>
    <w:p w14:paraId="6A05EBB5"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03062F0"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B503F0B"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08F6922" w14:textId="77777777" w:rsidR="00C6351D" w:rsidRPr="00D05C34" w:rsidRDefault="00C6351D" w:rsidP="00C6351D">
      <w:pPr>
        <w:pStyle w:val="corpolettera"/>
        <w:ind w:left="567" w:right="276" w:hanging="283"/>
        <w:rPr>
          <w:color w:val="404040" w:themeColor="text1" w:themeTint="BF"/>
          <w:sz w:val="17"/>
          <w:szCs w:val="17"/>
        </w:rPr>
      </w:pPr>
    </w:p>
    <w:p w14:paraId="08C100F1" w14:textId="77777777" w:rsidR="00C6351D" w:rsidRPr="00D05C34" w:rsidRDefault="00C6351D" w:rsidP="00C6351D">
      <w:pPr>
        <w:pStyle w:val="corpolettera"/>
        <w:ind w:left="567" w:right="276" w:hanging="283"/>
        <w:rPr>
          <w:color w:val="404040" w:themeColor="text1" w:themeTint="BF"/>
          <w:sz w:val="17"/>
          <w:szCs w:val="17"/>
        </w:rPr>
      </w:pPr>
    </w:p>
    <w:p w14:paraId="6F4DCAE1" w14:textId="77777777" w:rsidR="00C6351D" w:rsidRPr="00D05C34" w:rsidRDefault="00C6351D" w:rsidP="00C6351D">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166D15D3"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71EAEB55"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5C53181C" w14:textId="77777777" w:rsidR="00C6351D" w:rsidRPr="00D05C34" w:rsidRDefault="00C6351D" w:rsidP="00C6351D">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5E9F66C"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8867" w14:textId="77777777" w:rsidR="00134492" w:rsidRDefault="00134492" w:rsidP="00A63F45">
      <w:r>
        <w:separator/>
      </w:r>
    </w:p>
  </w:endnote>
  <w:endnote w:type="continuationSeparator" w:id="0">
    <w:p w14:paraId="2F86A973" w14:textId="77777777" w:rsidR="00134492" w:rsidRDefault="00134492"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1C0B7" w14:textId="77777777" w:rsidR="00134492" w:rsidRDefault="00134492" w:rsidP="00A63F45">
      <w:r>
        <w:separator/>
      </w:r>
    </w:p>
  </w:footnote>
  <w:footnote w:type="continuationSeparator" w:id="0">
    <w:p w14:paraId="2EAC36D7" w14:textId="77777777" w:rsidR="00134492" w:rsidRDefault="00134492"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2060400365">
    <w:abstractNumId w:val="0"/>
  </w:num>
  <w:num w:numId="2" w16cid:durableId="16239239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CkhtY2f5TUN5L55CEOaeG2IgAB2bYOn6p6K0JjrZqDSStHJD/EzAoOTLk/JTADG8G3P+ooySPZzV3G7jD1f1qw==" w:salt="niWEktVbiszp6t76K30L+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96719"/>
    <w:rsid w:val="001242FB"/>
    <w:rsid w:val="00126054"/>
    <w:rsid w:val="00134492"/>
    <w:rsid w:val="00170BC7"/>
    <w:rsid w:val="00177DAC"/>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075C"/>
    <w:rsid w:val="00466EE6"/>
    <w:rsid w:val="00467031"/>
    <w:rsid w:val="0049529D"/>
    <w:rsid w:val="004C2111"/>
    <w:rsid w:val="004D0C71"/>
    <w:rsid w:val="004D6767"/>
    <w:rsid w:val="00500083"/>
    <w:rsid w:val="00510CB4"/>
    <w:rsid w:val="0053706E"/>
    <w:rsid w:val="005461A7"/>
    <w:rsid w:val="005631CE"/>
    <w:rsid w:val="00567B14"/>
    <w:rsid w:val="005847D9"/>
    <w:rsid w:val="005A1304"/>
    <w:rsid w:val="005A3E95"/>
    <w:rsid w:val="005A4703"/>
    <w:rsid w:val="00610385"/>
    <w:rsid w:val="00614155"/>
    <w:rsid w:val="0065227D"/>
    <w:rsid w:val="00690F3D"/>
    <w:rsid w:val="006E5BAA"/>
    <w:rsid w:val="006F6CD5"/>
    <w:rsid w:val="008F0341"/>
    <w:rsid w:val="009111FA"/>
    <w:rsid w:val="00932C94"/>
    <w:rsid w:val="0095481A"/>
    <w:rsid w:val="009569E3"/>
    <w:rsid w:val="00966D9F"/>
    <w:rsid w:val="0097407C"/>
    <w:rsid w:val="00993306"/>
    <w:rsid w:val="00A349D7"/>
    <w:rsid w:val="00A37CC5"/>
    <w:rsid w:val="00A63F45"/>
    <w:rsid w:val="00A937D4"/>
    <w:rsid w:val="00AE3ED7"/>
    <w:rsid w:val="00AE408E"/>
    <w:rsid w:val="00AE7F13"/>
    <w:rsid w:val="00B0684A"/>
    <w:rsid w:val="00B06B7F"/>
    <w:rsid w:val="00B13842"/>
    <w:rsid w:val="00B32AF9"/>
    <w:rsid w:val="00B4670D"/>
    <w:rsid w:val="00B71C71"/>
    <w:rsid w:val="00BD527E"/>
    <w:rsid w:val="00C449AC"/>
    <w:rsid w:val="00C4683D"/>
    <w:rsid w:val="00C52470"/>
    <w:rsid w:val="00C6351D"/>
    <w:rsid w:val="00CD3204"/>
    <w:rsid w:val="00D078D5"/>
    <w:rsid w:val="00D3098E"/>
    <w:rsid w:val="00EB03A3"/>
    <w:rsid w:val="00EC4925"/>
    <w:rsid w:val="00EC69F5"/>
    <w:rsid w:val="00ED4C08"/>
    <w:rsid w:val="00EF4B5C"/>
    <w:rsid w:val="00F22A6C"/>
    <w:rsid w:val="00F40960"/>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C6351D"/>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16C4"/>
    <w:rsid w:val="000D4490"/>
    <w:rsid w:val="001E3A2B"/>
    <w:rsid w:val="0026109F"/>
    <w:rsid w:val="002636CA"/>
    <w:rsid w:val="003346CD"/>
    <w:rsid w:val="007D7F63"/>
    <w:rsid w:val="008C6445"/>
    <w:rsid w:val="00A53C24"/>
    <w:rsid w:val="00A96125"/>
    <w:rsid w:val="00C022B2"/>
    <w:rsid w:val="00D80BFC"/>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2.xml><?xml version="1.0" encoding="utf-8"?>
<ds:datastoreItem xmlns:ds="http://schemas.openxmlformats.org/officeDocument/2006/customXml" ds:itemID="{EE6A3812-3B33-410B-9722-E4DFAA531171}">
  <ds:schemaRefs>
    <ds:schemaRef ds:uri="http://purl.org/dc/elements/1.1/"/>
    <ds:schemaRef ds:uri="http://schemas.microsoft.com/office/2006/metadata/properties"/>
    <ds:schemaRef ds:uri="96676fd8-c24b-46fc-8609-e9865f70247a"/>
    <ds:schemaRef ds:uri="9d75fcfd-5189-4d0f-9bfa-975ed9297013"/>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4.xml><?xml version="1.0" encoding="utf-8"?>
<ds:datastoreItem xmlns:ds="http://schemas.openxmlformats.org/officeDocument/2006/customXml" ds:itemID="{886E9C1D-6CCA-448F-8A32-99EBCA0FE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32</Words>
  <Characters>38949</Characters>
  <Application>Microsoft Office Word</Application>
  <DocSecurity>0</DocSecurity>
  <Lines>324</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28</cp:revision>
  <cp:lastPrinted>2019-11-12T14:03:00Z</cp:lastPrinted>
  <dcterms:created xsi:type="dcterms:W3CDTF">2022-09-16T14:36:00Z</dcterms:created>
  <dcterms:modified xsi:type="dcterms:W3CDTF">2024-04-0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